
<file path=[Content_Types].xml><?xml version="1.0" encoding="utf-8"?>
<Types xmlns="http://schemas.openxmlformats.org/package/2006/content-types">
  <Default Extension="emf" ContentType="image/x-emf"/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142"/>
        <w:gridCol w:w="567"/>
        <w:gridCol w:w="5040"/>
        <w:gridCol w:w="1566"/>
      </w:tblGrid>
      <w:tr w:rsidR="00D725EF" w14:paraId="3D792D17" w14:textId="77777777" w:rsidTr="00BA6B6D">
        <w:tc>
          <w:tcPr>
            <w:tcW w:w="7450" w:type="dxa"/>
            <w:gridSpan w:val="4"/>
          </w:tcPr>
          <w:p w14:paraId="2DB0C0AC" w14:textId="77777777" w:rsidR="00D725EF" w:rsidRDefault="00D725EF" w:rsidP="00D725EF">
            <w:pPr>
              <w:pStyle w:val="ULABExamHeader"/>
            </w:pPr>
            <w:r>
              <w:t>University of Liberal Arts Bangladesh (ULAB)</w:t>
            </w:r>
          </w:p>
          <w:p w14:paraId="22B33E6C" w14:textId="77777777" w:rsidR="00982860" w:rsidRDefault="00982860" w:rsidP="00D725EF">
            <w:pPr>
              <w:pStyle w:val="ULABExamHeader"/>
            </w:pPr>
          </w:p>
          <w:p w14:paraId="707C0ED3" w14:textId="77777777" w:rsidR="00DA3D6E" w:rsidRDefault="00DA3D6E" w:rsidP="00D725EF">
            <w:pPr>
              <w:pStyle w:val="ULABExamHeader"/>
            </w:pPr>
            <w:r>
              <w:t>MID TERM EXAMINATION</w:t>
            </w:r>
          </w:p>
          <w:p w14:paraId="7C35BFBA" w14:textId="037F430E" w:rsidR="00DA3D6E" w:rsidRDefault="00DA3D6E" w:rsidP="00D725EF">
            <w:pPr>
              <w:pStyle w:val="ULABExamHeader"/>
            </w:pPr>
            <w:r>
              <w:t>Spring 2020</w:t>
            </w:r>
          </w:p>
        </w:tc>
        <w:tc>
          <w:tcPr>
            <w:tcW w:w="1566" w:type="dxa"/>
          </w:tcPr>
          <w:p w14:paraId="35093669" w14:textId="386F266D" w:rsidR="00D725EF" w:rsidRDefault="001601BA" w:rsidP="00D725EF">
            <w:pPr>
              <w:pStyle w:val="ULABExamHeader"/>
            </w:pPr>
            <w:r>
              <w:rPr>
                <w:noProof/>
              </w:rPr>
              <w:drawing>
                <wp:inline distT="0" distB="0" distL="0" distR="0" wp14:anchorId="1B21ECA8" wp14:editId="0493924F">
                  <wp:extent cx="857250" cy="3238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unnamed.gif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0" cy="32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A3D6E" w14:paraId="3E2E5A27" w14:textId="77777777" w:rsidTr="00E4121E">
        <w:tc>
          <w:tcPr>
            <w:tcW w:w="2410" w:type="dxa"/>
            <w:gridSpan w:val="3"/>
            <w:tcBorders>
              <w:bottom w:val="single" w:sz="4" w:space="0" w:color="auto"/>
            </w:tcBorders>
          </w:tcPr>
          <w:p w14:paraId="11F594F9" w14:textId="77777777" w:rsidR="00DA3D6E" w:rsidRDefault="00DA3D6E" w:rsidP="00DA3D6E">
            <w:pPr>
              <w:pStyle w:val="ULABExamHeader"/>
            </w:pPr>
          </w:p>
        </w:tc>
        <w:tc>
          <w:tcPr>
            <w:tcW w:w="5040" w:type="dxa"/>
            <w:tcBorders>
              <w:bottom w:val="single" w:sz="4" w:space="0" w:color="auto"/>
            </w:tcBorders>
          </w:tcPr>
          <w:p w14:paraId="49907BE8" w14:textId="01757426" w:rsidR="00DA3D6E" w:rsidRDefault="00DA3D6E" w:rsidP="00D725EF">
            <w:pPr>
              <w:pStyle w:val="ULABExamHeader"/>
            </w:pPr>
          </w:p>
        </w:tc>
        <w:tc>
          <w:tcPr>
            <w:tcW w:w="1566" w:type="dxa"/>
          </w:tcPr>
          <w:p w14:paraId="46EE4733" w14:textId="77777777" w:rsidR="00DA3D6E" w:rsidRDefault="00DA3D6E" w:rsidP="00D725EF">
            <w:pPr>
              <w:pStyle w:val="ULABExamHeader"/>
              <w:rPr>
                <w:noProof/>
              </w:rPr>
            </w:pPr>
          </w:p>
        </w:tc>
      </w:tr>
      <w:tr w:rsidR="00D77AED" w14:paraId="242BC07B" w14:textId="77777777" w:rsidTr="00D77AED"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476DB" w14:textId="77777777" w:rsidR="00D77AED" w:rsidRDefault="00D77AED" w:rsidP="00592E9E">
            <w:pPr>
              <w:pStyle w:val="ULABExamHeader"/>
              <w:jc w:val="both"/>
            </w:pPr>
            <w:r w:rsidRPr="001A0D6A">
              <w:rPr>
                <w:sz w:val="24"/>
                <w:szCs w:val="20"/>
              </w:rPr>
              <w:t>Course No:</w:t>
            </w:r>
          </w:p>
        </w:tc>
        <w:tc>
          <w:tcPr>
            <w:tcW w:w="57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5DFBD" w14:textId="0A6668E5" w:rsidR="00D77AED" w:rsidRPr="003851E3" w:rsidRDefault="00B568BB" w:rsidP="00D77AED">
            <w:pPr>
              <w:pStyle w:val="ULABExamHeader"/>
              <w:jc w:val="left"/>
              <w:rPr>
                <w:b w:val="0"/>
                <w:bCs/>
              </w:rPr>
            </w:pPr>
            <w:r w:rsidRPr="003851E3">
              <w:rPr>
                <w:b w:val="0"/>
                <w:bCs/>
              </w:rPr>
              <w:t xml:space="preserve">CSE 101 (Sec: </w:t>
            </w:r>
            <w:r w:rsidR="00F26454">
              <w:rPr>
                <w:b w:val="0"/>
                <w:bCs/>
              </w:rPr>
              <w:t>4</w:t>
            </w:r>
            <w:r w:rsidRPr="003851E3">
              <w:rPr>
                <w:b w:val="0"/>
                <w:bCs/>
              </w:rPr>
              <w:t>)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77055F73" w14:textId="77777777" w:rsidR="00D77AED" w:rsidRDefault="00D77AED" w:rsidP="00D725EF">
            <w:pPr>
              <w:pStyle w:val="ULABExamHeader"/>
              <w:rPr>
                <w:noProof/>
              </w:rPr>
            </w:pPr>
          </w:p>
        </w:tc>
      </w:tr>
      <w:tr w:rsidR="00D77AED" w14:paraId="2B9EF0BD" w14:textId="77777777" w:rsidTr="00D77AED"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ECA12" w14:textId="151D8E99" w:rsidR="00D77AED" w:rsidRPr="001A0D6A" w:rsidRDefault="00D77AED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 xml:space="preserve">Course </w:t>
            </w:r>
            <w:r w:rsidR="00B568BB">
              <w:rPr>
                <w:sz w:val="24"/>
                <w:szCs w:val="20"/>
              </w:rPr>
              <w:t>Title</w:t>
            </w:r>
            <w:r>
              <w:rPr>
                <w:sz w:val="24"/>
                <w:szCs w:val="20"/>
              </w:rPr>
              <w:t>:</w:t>
            </w:r>
          </w:p>
        </w:tc>
        <w:tc>
          <w:tcPr>
            <w:tcW w:w="57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EC832" w14:textId="167C1261" w:rsidR="00D77AED" w:rsidRPr="003851E3" w:rsidRDefault="00B568BB" w:rsidP="00D77AED">
            <w:pPr>
              <w:pStyle w:val="ULABExamHeader"/>
              <w:jc w:val="left"/>
              <w:rPr>
                <w:b w:val="0"/>
                <w:bCs/>
              </w:rPr>
            </w:pPr>
            <w:r w:rsidRPr="003851E3">
              <w:rPr>
                <w:b w:val="0"/>
                <w:bCs/>
              </w:rPr>
              <w:t>Introduction to Computer Studies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6422F1B1" w14:textId="77777777" w:rsidR="00D77AED" w:rsidRDefault="00D77AED" w:rsidP="00D725EF">
            <w:pPr>
              <w:pStyle w:val="ULABExamHeader"/>
              <w:rPr>
                <w:noProof/>
              </w:rPr>
            </w:pPr>
          </w:p>
        </w:tc>
      </w:tr>
      <w:tr w:rsidR="00E57DD3" w14:paraId="40257E68" w14:textId="77777777" w:rsidTr="00E4121E">
        <w:tc>
          <w:tcPr>
            <w:tcW w:w="241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A0C3AE2" w14:textId="77777777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423BEFEE" w14:textId="77777777" w:rsidR="00E57DD3" w:rsidRDefault="00E57DD3" w:rsidP="00D725EF">
            <w:pPr>
              <w:pStyle w:val="ULABExamHeader"/>
            </w:pPr>
          </w:p>
        </w:tc>
        <w:tc>
          <w:tcPr>
            <w:tcW w:w="1566" w:type="dxa"/>
          </w:tcPr>
          <w:p w14:paraId="107052CF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C96887" w14:paraId="61E6A74D" w14:textId="77777777" w:rsidTr="00D00BFD"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BC7C9" w14:textId="77777777" w:rsidR="00C96887" w:rsidRDefault="00C96887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Students Name:</w:t>
            </w:r>
          </w:p>
        </w:tc>
        <w:tc>
          <w:tcPr>
            <w:tcW w:w="5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E15A5" w14:textId="66925774" w:rsidR="00C96887" w:rsidRPr="00A234FC" w:rsidRDefault="00A32344" w:rsidP="00D00BFD">
            <w:pPr>
              <w:pStyle w:val="ULABExamHeader"/>
              <w:jc w:val="left"/>
              <w:rPr>
                <w:b w:val="0"/>
                <w:bCs/>
              </w:rPr>
            </w:pPr>
            <w:r w:rsidRPr="00A32344">
              <w:rPr>
                <w:b w:val="0"/>
                <w:bCs/>
              </w:rPr>
              <w:t>Raiyan Rashky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41F15214" w14:textId="77777777" w:rsidR="00C96887" w:rsidRDefault="00C96887" w:rsidP="00D725EF">
            <w:pPr>
              <w:pStyle w:val="ULABExamHeader"/>
              <w:rPr>
                <w:noProof/>
              </w:rPr>
            </w:pPr>
          </w:p>
        </w:tc>
      </w:tr>
      <w:tr w:rsidR="00C96887" w14:paraId="5A1EB763" w14:textId="77777777" w:rsidTr="00D00BFD"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B255A" w14:textId="77777777" w:rsidR="00C96887" w:rsidRDefault="00C96887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Students ID No:</w:t>
            </w:r>
          </w:p>
        </w:tc>
        <w:tc>
          <w:tcPr>
            <w:tcW w:w="5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16BC2" w14:textId="0797F190" w:rsidR="00C96887" w:rsidRPr="00147317" w:rsidRDefault="00A32344" w:rsidP="00D00BFD">
            <w:pPr>
              <w:pStyle w:val="ULABExamHeader"/>
              <w:jc w:val="left"/>
              <w:rPr>
                <w:b w:val="0"/>
                <w:bCs/>
              </w:rPr>
            </w:pPr>
            <w:r w:rsidRPr="00A32344">
              <w:rPr>
                <w:b w:val="0"/>
                <w:bCs/>
              </w:rPr>
              <w:t>201013028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4D6FEE88" w14:textId="77777777" w:rsidR="00C96887" w:rsidRDefault="00C96887" w:rsidP="00D725EF">
            <w:pPr>
              <w:pStyle w:val="ULABExamHeader"/>
              <w:rPr>
                <w:noProof/>
              </w:rPr>
            </w:pPr>
          </w:p>
        </w:tc>
      </w:tr>
      <w:tr w:rsidR="00E57DD3" w14:paraId="78AC8C57" w14:textId="77777777" w:rsidTr="00E4121E">
        <w:tc>
          <w:tcPr>
            <w:tcW w:w="241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B985863" w14:textId="77777777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7E83BEA7" w14:textId="77777777" w:rsidR="00E57DD3" w:rsidRDefault="00E57DD3" w:rsidP="00D725EF">
            <w:pPr>
              <w:pStyle w:val="ULABExamHeader"/>
            </w:pPr>
          </w:p>
        </w:tc>
        <w:tc>
          <w:tcPr>
            <w:tcW w:w="1566" w:type="dxa"/>
          </w:tcPr>
          <w:p w14:paraId="1F361411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E57DD3" w14:paraId="231E6413" w14:textId="77777777" w:rsidTr="004233A9"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659F" w14:textId="6505A726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Date of examination: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16C29" w14:textId="410F3DDF" w:rsidR="00E57DD3" w:rsidRPr="00E3296F" w:rsidRDefault="00E3296F" w:rsidP="004233A9">
            <w:pPr>
              <w:pStyle w:val="ULABExamHeader"/>
              <w:jc w:val="left"/>
              <w:rPr>
                <w:b w:val="0"/>
                <w:bCs/>
              </w:rPr>
            </w:pPr>
            <w:r w:rsidRPr="00E3296F">
              <w:rPr>
                <w:b w:val="0"/>
                <w:bCs/>
              </w:rPr>
              <w:t>23.03.2020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6C0F5435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18199A" w14:paraId="45993CDB" w14:textId="77777777" w:rsidTr="00E4121E">
        <w:tc>
          <w:tcPr>
            <w:tcW w:w="2410" w:type="dxa"/>
            <w:gridSpan w:val="3"/>
            <w:tcBorders>
              <w:top w:val="single" w:sz="4" w:space="0" w:color="auto"/>
            </w:tcBorders>
          </w:tcPr>
          <w:p w14:paraId="09CAB46A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</w:tcBorders>
          </w:tcPr>
          <w:p w14:paraId="4077F0FE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546519BD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18199A" w14:paraId="6CED2BAC" w14:textId="77777777" w:rsidTr="00E4121E">
        <w:tc>
          <w:tcPr>
            <w:tcW w:w="2410" w:type="dxa"/>
            <w:gridSpan w:val="3"/>
          </w:tcPr>
          <w:p w14:paraId="70D91F51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</w:tcPr>
          <w:p w14:paraId="5493644E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357BE42C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18199A" w14:paraId="2A7A8976" w14:textId="77777777" w:rsidTr="00E4121E">
        <w:tc>
          <w:tcPr>
            <w:tcW w:w="2410" w:type="dxa"/>
            <w:gridSpan w:val="3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97"/>
              <w:gridCol w:w="1087"/>
            </w:tblGrid>
            <w:tr w:rsidR="0018199A" w14:paraId="3F3F7D03" w14:textId="77777777" w:rsidTr="00554D33">
              <w:trPr>
                <w:trHeight w:val="567"/>
              </w:trPr>
              <w:tc>
                <w:tcPr>
                  <w:tcW w:w="1089" w:type="dxa"/>
                  <w:vAlign w:val="center"/>
                </w:tcPr>
                <w:p w14:paraId="5EF8FE16" w14:textId="339C108F" w:rsidR="0018199A" w:rsidRPr="0018199A" w:rsidRDefault="0018199A" w:rsidP="00554D33">
                  <w:pPr>
                    <w:pStyle w:val="ULABExamHeader"/>
                    <w:rPr>
                      <w:sz w:val="22"/>
                      <w:szCs w:val="18"/>
                    </w:rPr>
                  </w:pPr>
                  <w:r w:rsidRPr="0018199A">
                    <w:rPr>
                      <w:sz w:val="22"/>
                      <w:szCs w:val="18"/>
                    </w:rPr>
                    <w:t>Obtained</w:t>
                  </w:r>
                </w:p>
              </w:tc>
              <w:tc>
                <w:tcPr>
                  <w:tcW w:w="1090" w:type="dxa"/>
                  <w:vAlign w:val="center"/>
                </w:tcPr>
                <w:p w14:paraId="11387DD1" w14:textId="647D0DCD" w:rsidR="0018199A" w:rsidRDefault="001666B6" w:rsidP="00554D33">
                  <w:pPr>
                    <w:pStyle w:val="ULABExamHeader"/>
                    <w:rPr>
                      <w:sz w:val="24"/>
                      <w:szCs w:val="20"/>
                    </w:rPr>
                  </w:pPr>
                  <w:r>
                    <w:rPr>
                      <w:sz w:val="24"/>
                      <w:szCs w:val="20"/>
                    </w:rPr>
                    <w:t>2</w:t>
                  </w:r>
                  <w:r w:rsidR="00A36539">
                    <w:rPr>
                      <w:sz w:val="24"/>
                      <w:szCs w:val="20"/>
                    </w:rPr>
                    <w:t>0</w:t>
                  </w:r>
                </w:p>
              </w:tc>
            </w:tr>
            <w:tr w:rsidR="0018199A" w14:paraId="76B0F327" w14:textId="77777777" w:rsidTr="00554D33">
              <w:trPr>
                <w:trHeight w:val="567"/>
              </w:trPr>
              <w:tc>
                <w:tcPr>
                  <w:tcW w:w="1089" w:type="dxa"/>
                  <w:vAlign w:val="center"/>
                </w:tcPr>
                <w:p w14:paraId="01ABBDE0" w14:textId="4F9314CE" w:rsidR="0018199A" w:rsidRPr="0018199A" w:rsidRDefault="0018199A" w:rsidP="00554D33">
                  <w:pPr>
                    <w:pStyle w:val="ULABExamHeader"/>
                    <w:rPr>
                      <w:sz w:val="22"/>
                      <w:szCs w:val="18"/>
                    </w:rPr>
                  </w:pPr>
                  <w:r w:rsidRPr="0018199A">
                    <w:rPr>
                      <w:sz w:val="22"/>
                      <w:szCs w:val="18"/>
                    </w:rPr>
                    <w:t>Total</w:t>
                  </w:r>
                </w:p>
              </w:tc>
              <w:tc>
                <w:tcPr>
                  <w:tcW w:w="1090" w:type="dxa"/>
                  <w:vAlign w:val="center"/>
                </w:tcPr>
                <w:p w14:paraId="349FEF6D" w14:textId="6352C548" w:rsidR="0018199A" w:rsidRDefault="001666B6" w:rsidP="00554D33">
                  <w:pPr>
                    <w:pStyle w:val="ULABExamHeader"/>
                    <w:rPr>
                      <w:sz w:val="24"/>
                      <w:szCs w:val="20"/>
                    </w:rPr>
                  </w:pPr>
                  <w:r>
                    <w:rPr>
                      <w:sz w:val="24"/>
                      <w:szCs w:val="20"/>
                    </w:rPr>
                    <w:t>25</w:t>
                  </w:r>
                </w:p>
              </w:tc>
            </w:tr>
          </w:tbl>
          <w:p w14:paraId="56030312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</w:tcPr>
          <w:p w14:paraId="4C99A733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3DB02B51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97577C" w14:paraId="48BE617F" w14:textId="77777777" w:rsidTr="00E4121E">
        <w:tc>
          <w:tcPr>
            <w:tcW w:w="2410" w:type="dxa"/>
            <w:gridSpan w:val="3"/>
          </w:tcPr>
          <w:p w14:paraId="1DF04372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5583984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44A35345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97577C" w14:paraId="20CADB7D" w14:textId="77777777" w:rsidTr="00E4121E">
        <w:tc>
          <w:tcPr>
            <w:tcW w:w="2410" w:type="dxa"/>
            <w:gridSpan w:val="3"/>
          </w:tcPr>
          <w:p w14:paraId="1A841A57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58F32AE2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03C1118C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A67B54" w14:paraId="6623DA77" w14:textId="77777777" w:rsidTr="00E4121E">
        <w:tc>
          <w:tcPr>
            <w:tcW w:w="2410" w:type="dxa"/>
            <w:gridSpan w:val="3"/>
          </w:tcPr>
          <w:p w14:paraId="11D1B2E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34C98B1B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2EA6B51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486204E7" w14:textId="77777777" w:rsidTr="00E4121E">
        <w:tc>
          <w:tcPr>
            <w:tcW w:w="2410" w:type="dxa"/>
            <w:gridSpan w:val="3"/>
          </w:tcPr>
          <w:p w14:paraId="5CA64D5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72F28A33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5DACC72E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F426F1C" w14:textId="77777777" w:rsidTr="00E4121E">
        <w:tc>
          <w:tcPr>
            <w:tcW w:w="2410" w:type="dxa"/>
            <w:gridSpan w:val="3"/>
          </w:tcPr>
          <w:p w14:paraId="3F648CCE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0F7A8E3C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6BAF4DA4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6F3AB35B" w14:textId="77777777" w:rsidTr="00E4121E">
        <w:tc>
          <w:tcPr>
            <w:tcW w:w="2410" w:type="dxa"/>
            <w:gridSpan w:val="3"/>
          </w:tcPr>
          <w:p w14:paraId="0BD29FE1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A4C363C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48C957D0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AA3474F" w14:textId="77777777" w:rsidTr="00E4121E">
        <w:tc>
          <w:tcPr>
            <w:tcW w:w="2410" w:type="dxa"/>
            <w:gridSpan w:val="3"/>
          </w:tcPr>
          <w:p w14:paraId="6955F608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1CC87E5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E8620C0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7C290DF" w14:textId="77777777" w:rsidTr="00E4121E">
        <w:tc>
          <w:tcPr>
            <w:tcW w:w="2410" w:type="dxa"/>
            <w:gridSpan w:val="3"/>
          </w:tcPr>
          <w:p w14:paraId="3F47A0F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39F7A329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6C3B3DE6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419CC7C7" w14:textId="77777777" w:rsidTr="00E4121E">
        <w:tc>
          <w:tcPr>
            <w:tcW w:w="2410" w:type="dxa"/>
            <w:gridSpan w:val="3"/>
          </w:tcPr>
          <w:p w14:paraId="2441910F" w14:textId="6A891680" w:rsidR="00A67B54" w:rsidRPr="0018199A" w:rsidRDefault="00E75EE9" w:rsidP="00592E9E">
            <w:pPr>
              <w:pStyle w:val="ULABExamHeader"/>
              <w:jc w:val="both"/>
              <w:rPr>
                <w:sz w:val="22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28312BE1" wp14:editId="016D287D">
                  <wp:extent cx="1162050" cy="1457325"/>
                  <wp:effectExtent l="0" t="0" r="0" b="9525"/>
                  <wp:docPr id="1135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8EB5C99-88C0-4AE5-ABF8-806C63E730D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5" name="Picture 2">
                            <a:extLst>
                              <a:ext uri="{FF2B5EF4-FFF2-40B4-BE49-F238E27FC236}">
                                <a16:creationId xmlns:a16="http://schemas.microsoft.com/office/drawing/2014/main" id="{78EB5C99-88C0-4AE5-ABF8-806C63E730DF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2050" cy="1457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0266AFD0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8737D5A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97577C" w14:paraId="2B630F4F" w14:textId="77777777" w:rsidTr="00E4121E">
        <w:tc>
          <w:tcPr>
            <w:tcW w:w="2410" w:type="dxa"/>
            <w:gridSpan w:val="3"/>
          </w:tcPr>
          <w:p w14:paraId="3732A8A6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D7CB170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23AFD3F4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97577C" w14:paraId="6E7B4AED" w14:textId="77777777" w:rsidTr="00E4121E">
        <w:tc>
          <w:tcPr>
            <w:tcW w:w="2410" w:type="dxa"/>
            <w:gridSpan w:val="3"/>
          </w:tcPr>
          <w:p w14:paraId="68093F42" w14:textId="45CCA935" w:rsidR="0097577C" w:rsidRDefault="0097577C" w:rsidP="00E75EE9">
            <w:pPr>
              <w:pStyle w:val="ULABExamHeader"/>
              <w:pBdr>
                <w:bottom w:val="single" w:sz="12" w:space="1" w:color="auto"/>
              </w:pBdr>
              <w:jc w:val="left"/>
              <w:rPr>
                <w:sz w:val="22"/>
                <w:szCs w:val="18"/>
              </w:rPr>
            </w:pPr>
          </w:p>
          <w:p w14:paraId="1CE5AB7E" w14:textId="2D08BDC3" w:rsidR="0097577C" w:rsidRPr="0018199A" w:rsidRDefault="0097577C" w:rsidP="0097577C">
            <w:pPr>
              <w:pStyle w:val="ULABExamHeader"/>
              <w:rPr>
                <w:sz w:val="22"/>
                <w:szCs w:val="18"/>
              </w:rPr>
            </w:pPr>
            <w:r>
              <w:rPr>
                <w:sz w:val="22"/>
                <w:szCs w:val="18"/>
              </w:rPr>
              <w:t>Signature of the Examiner</w:t>
            </w:r>
          </w:p>
        </w:tc>
        <w:tc>
          <w:tcPr>
            <w:tcW w:w="5040" w:type="dxa"/>
          </w:tcPr>
          <w:p w14:paraId="31F0C376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7C8752AA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</w:tbl>
    <w:p w14:paraId="002ED31A" w14:textId="47766163" w:rsidR="00505041" w:rsidRDefault="00505041" w:rsidP="00D725EF">
      <w:pPr>
        <w:pStyle w:val="ULABExamHeader"/>
      </w:pPr>
    </w:p>
    <w:p w14:paraId="2382EC82" w14:textId="093C1A2C" w:rsidR="00B415A4" w:rsidRDefault="00175914" w:rsidP="00D25011">
      <w:pPr>
        <w:jc w:val="center"/>
      </w:pPr>
      <w:r>
        <w:br w:type="page"/>
      </w:r>
      <w:r w:rsidR="00B415A4" w:rsidRPr="00B415A4">
        <w:rPr>
          <w:noProof/>
        </w:rPr>
        <w:lastRenderedPageBreak/>
        <w:drawing>
          <wp:inline distT="0" distB="0" distL="0" distR="0" wp14:anchorId="1176F33F" wp14:editId="53914530">
            <wp:extent cx="5731510" cy="764413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644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C4AFF9" w14:textId="77777777" w:rsidR="00B415A4" w:rsidRDefault="00B415A4">
      <w:r>
        <w:br w:type="page"/>
      </w:r>
    </w:p>
    <w:p w14:paraId="42F3421D" w14:textId="29BFC45F" w:rsidR="008A4DE2" w:rsidRDefault="008A4DE2" w:rsidP="00D25011">
      <w:pPr>
        <w:jc w:val="center"/>
      </w:pPr>
      <w:r w:rsidRPr="008A4DE2">
        <w:rPr>
          <w:noProof/>
        </w:rPr>
        <w:lastRenderedPageBreak/>
        <w:drawing>
          <wp:inline distT="0" distB="0" distL="0" distR="0" wp14:anchorId="690FFA67" wp14:editId="32FA4058">
            <wp:extent cx="5731510" cy="764413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644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DD44F5" w14:textId="77777777" w:rsidR="008A4DE2" w:rsidRDefault="008A4DE2">
      <w:r>
        <w:br w:type="page"/>
      </w:r>
    </w:p>
    <w:p w14:paraId="5449AEB2" w14:textId="64A77AB2" w:rsidR="008A4DE2" w:rsidRDefault="008A4DE2" w:rsidP="00D25011">
      <w:pPr>
        <w:jc w:val="center"/>
      </w:pPr>
      <w:r w:rsidRPr="008A4DE2">
        <w:rPr>
          <w:noProof/>
        </w:rPr>
        <w:lastRenderedPageBreak/>
        <w:drawing>
          <wp:inline distT="0" distB="0" distL="0" distR="0" wp14:anchorId="0AE6D438" wp14:editId="0B894080">
            <wp:extent cx="5731510" cy="764413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644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1ADFA0" w14:textId="77777777" w:rsidR="008A4DE2" w:rsidRDefault="008A4DE2">
      <w:r>
        <w:br w:type="page"/>
      </w:r>
    </w:p>
    <w:p w14:paraId="54BFFF06" w14:textId="641FF2B1" w:rsidR="008A4DE2" w:rsidRDefault="008A4DE2" w:rsidP="00D25011">
      <w:pPr>
        <w:jc w:val="center"/>
      </w:pPr>
      <w:r w:rsidRPr="008A4DE2">
        <w:rPr>
          <w:noProof/>
        </w:rPr>
        <w:lastRenderedPageBreak/>
        <w:drawing>
          <wp:inline distT="0" distB="0" distL="0" distR="0" wp14:anchorId="14913AE3" wp14:editId="1399C751">
            <wp:extent cx="5731510" cy="764413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644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AE5036" w14:textId="77777777" w:rsidR="008A4DE2" w:rsidRDefault="008A4DE2">
      <w:r>
        <w:br w:type="page"/>
      </w:r>
    </w:p>
    <w:p w14:paraId="0A75CC01" w14:textId="0A1A37E2" w:rsidR="008A4DE2" w:rsidRDefault="008A4DE2" w:rsidP="00D25011">
      <w:pPr>
        <w:jc w:val="center"/>
      </w:pPr>
      <w:r w:rsidRPr="008A4DE2">
        <w:rPr>
          <w:noProof/>
        </w:rPr>
        <w:lastRenderedPageBreak/>
        <w:drawing>
          <wp:inline distT="0" distB="0" distL="0" distR="0" wp14:anchorId="50A5CF39" wp14:editId="076467EF">
            <wp:extent cx="5731510" cy="764413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644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DE7F18" w14:textId="77777777" w:rsidR="008A4DE2" w:rsidRDefault="008A4DE2">
      <w:r>
        <w:br w:type="page"/>
      </w:r>
    </w:p>
    <w:p w14:paraId="7621CF4A" w14:textId="6A05B5D4" w:rsidR="008A4DE2" w:rsidRDefault="008A4DE2" w:rsidP="00D25011">
      <w:pPr>
        <w:jc w:val="center"/>
      </w:pPr>
      <w:r w:rsidRPr="008A4DE2">
        <w:rPr>
          <w:noProof/>
        </w:rPr>
        <w:lastRenderedPageBreak/>
        <w:drawing>
          <wp:inline distT="0" distB="0" distL="0" distR="0" wp14:anchorId="428DCB63" wp14:editId="6E4760F6">
            <wp:extent cx="5731510" cy="764413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644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1D876A" w14:textId="77777777" w:rsidR="008A4DE2" w:rsidRDefault="008A4DE2">
      <w:r>
        <w:br w:type="page"/>
      </w:r>
    </w:p>
    <w:p w14:paraId="49CD74C6" w14:textId="31AF700C" w:rsidR="00175914" w:rsidRDefault="008E4F4A" w:rsidP="00D25011">
      <w:pPr>
        <w:jc w:val="center"/>
      </w:pPr>
      <w:r w:rsidRPr="008E4F4A">
        <w:rPr>
          <w:noProof/>
        </w:rPr>
        <w:lastRenderedPageBreak/>
        <w:drawing>
          <wp:inline distT="0" distB="0" distL="0" distR="0" wp14:anchorId="736B2FE0" wp14:editId="0CE8231B">
            <wp:extent cx="5731510" cy="764413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644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759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E80676F"/>
    <w:multiLevelType w:val="hybridMultilevel"/>
    <w:tmpl w:val="3C2A68AC"/>
    <w:lvl w:ilvl="0" w:tplc="F8D6F32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yMLQwNTc3MjczNTRV0lEKTi0uzszPAykwrAUAluFF0CwAAAA="/>
  </w:docVars>
  <w:rsids>
    <w:rsidRoot w:val="0064094F"/>
    <w:rsid w:val="0000029B"/>
    <w:rsid w:val="0000267A"/>
    <w:rsid w:val="00147317"/>
    <w:rsid w:val="001601BA"/>
    <w:rsid w:val="001666B6"/>
    <w:rsid w:val="00175914"/>
    <w:rsid w:val="0018199A"/>
    <w:rsid w:val="001A0D6A"/>
    <w:rsid w:val="001E3479"/>
    <w:rsid w:val="00226B34"/>
    <w:rsid w:val="00362E15"/>
    <w:rsid w:val="003851E3"/>
    <w:rsid w:val="003E40AC"/>
    <w:rsid w:val="004233A9"/>
    <w:rsid w:val="0043100F"/>
    <w:rsid w:val="00505041"/>
    <w:rsid w:val="00515DAB"/>
    <w:rsid w:val="00554D33"/>
    <w:rsid w:val="00592E9E"/>
    <w:rsid w:val="005D3125"/>
    <w:rsid w:val="006161CF"/>
    <w:rsid w:val="0064094F"/>
    <w:rsid w:val="007E134E"/>
    <w:rsid w:val="008A4DE2"/>
    <w:rsid w:val="008E4F4A"/>
    <w:rsid w:val="0097577C"/>
    <w:rsid w:val="00982860"/>
    <w:rsid w:val="009C2FE8"/>
    <w:rsid w:val="00A234FC"/>
    <w:rsid w:val="00A32344"/>
    <w:rsid w:val="00A36539"/>
    <w:rsid w:val="00A67B54"/>
    <w:rsid w:val="00A9798E"/>
    <w:rsid w:val="00B21293"/>
    <w:rsid w:val="00B415A4"/>
    <w:rsid w:val="00B568BB"/>
    <w:rsid w:val="00BA6B6D"/>
    <w:rsid w:val="00C96887"/>
    <w:rsid w:val="00C97C62"/>
    <w:rsid w:val="00D00BFD"/>
    <w:rsid w:val="00D25011"/>
    <w:rsid w:val="00D725EF"/>
    <w:rsid w:val="00D77AED"/>
    <w:rsid w:val="00DA3D6E"/>
    <w:rsid w:val="00DD2C63"/>
    <w:rsid w:val="00E3296F"/>
    <w:rsid w:val="00E40D2F"/>
    <w:rsid w:val="00E4121E"/>
    <w:rsid w:val="00E472BB"/>
    <w:rsid w:val="00E57DD3"/>
    <w:rsid w:val="00E75EE9"/>
    <w:rsid w:val="00F26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44BD0"/>
  <w15:chartTrackingRefBased/>
  <w15:docId w15:val="{DC22049E-4A6A-42A6-B2BF-C9C1275AB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ntiago">
    <w:name w:val="Santiago"/>
    <w:basedOn w:val="Normal"/>
    <w:link w:val="SantiagoChar"/>
    <w:qFormat/>
    <w:rsid w:val="00C97C62"/>
    <w:pPr>
      <w:spacing w:after="0" w:line="240" w:lineRule="auto"/>
      <w:jc w:val="both"/>
    </w:pPr>
    <w:rPr>
      <w:rFonts w:ascii="Garamond" w:eastAsia="Times New Roman" w:hAnsi="Garamond" w:cs="Times New Roman"/>
    </w:rPr>
  </w:style>
  <w:style w:type="character" w:customStyle="1" w:styleId="SantiagoChar">
    <w:name w:val="Santiago Char"/>
    <w:basedOn w:val="DefaultParagraphFont"/>
    <w:link w:val="Santiago"/>
    <w:rsid w:val="00C97C62"/>
    <w:rPr>
      <w:rFonts w:ascii="Garamond" w:eastAsia="Times New Roman" w:hAnsi="Garamond" w:cs="Times New Roman"/>
    </w:rPr>
  </w:style>
  <w:style w:type="paragraph" w:customStyle="1" w:styleId="ULABExamHeader">
    <w:name w:val="ULAB Exam Header"/>
    <w:basedOn w:val="Normal"/>
    <w:link w:val="ULABExamHeaderChar"/>
    <w:qFormat/>
    <w:rsid w:val="00515DA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character" w:customStyle="1" w:styleId="ULABExamHeaderChar">
    <w:name w:val="ULAB Exam Header Char"/>
    <w:basedOn w:val="DefaultParagraphFont"/>
    <w:link w:val="ULABExamHeader"/>
    <w:rsid w:val="00515DAB"/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515DAB"/>
    <w:pPr>
      <w:spacing w:after="0" w:line="240" w:lineRule="auto"/>
      <w:jc w:val="both"/>
    </w:pPr>
    <w:rPr>
      <w:rFonts w:ascii="Bookman Old Style" w:eastAsia="Times New Roman" w:hAnsi="Bookman Old Style" w:cs="Times New Roman"/>
      <w:b/>
      <w:bCs/>
      <w:iCs/>
      <w:sz w:val="24"/>
    </w:rPr>
  </w:style>
  <w:style w:type="character" w:customStyle="1" w:styleId="ULABExamChar">
    <w:name w:val="ULAB Exam Char"/>
    <w:basedOn w:val="DefaultParagraphFont"/>
    <w:link w:val="ULABExam"/>
    <w:rsid w:val="00515DAB"/>
    <w:rPr>
      <w:rFonts w:ascii="Bookman Old Style" w:eastAsia="Times New Roman" w:hAnsi="Bookman Old Style" w:cs="Times New Roman"/>
      <w:b/>
      <w:bCs/>
      <w:iCs/>
      <w:sz w:val="24"/>
    </w:rPr>
  </w:style>
  <w:style w:type="paragraph" w:styleId="ListParagraph">
    <w:name w:val="List Paragraph"/>
    <w:basedOn w:val="Normal"/>
    <w:uiPriority w:val="34"/>
    <w:qFormat/>
    <w:rsid w:val="00515DAB"/>
    <w:pPr>
      <w:ind w:left="720"/>
      <w:contextualSpacing/>
    </w:pPr>
  </w:style>
  <w:style w:type="table" w:styleId="TableGrid">
    <w:name w:val="Table Grid"/>
    <w:basedOn w:val="TableNormal"/>
    <w:uiPriority w:val="39"/>
    <w:rsid w:val="00D725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image" Target="media/image9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image" Target="media/image8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emf"/><Relationship Id="rId5" Type="http://schemas.openxmlformats.org/officeDocument/2006/relationships/image" Target="media/image1.gif"/><Relationship Id="rId15" Type="http://schemas.openxmlformats.org/officeDocument/2006/relationships/theme" Target="theme/theme1.xml"/><Relationship Id="rId10" Type="http://schemas.openxmlformats.org/officeDocument/2006/relationships/image" Target="media/image6.emf"/><Relationship Id="rId4" Type="http://schemas.openxmlformats.org/officeDocument/2006/relationships/webSettings" Target="webSettings.xml"/><Relationship Id="rId9" Type="http://schemas.openxmlformats.org/officeDocument/2006/relationships/image" Target="media/image5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8</Pages>
  <Words>59</Words>
  <Characters>341</Characters>
  <Application>Microsoft Office Word</Application>
  <DocSecurity>0</DocSecurity>
  <Lines>2</Lines>
  <Paragraphs>1</Paragraphs>
  <ScaleCrop>false</ScaleCrop>
  <Company/>
  <LinksUpToDate>false</LinksUpToDate>
  <CharactersWithSpaces>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ki Das</dc:creator>
  <cp:keywords/>
  <dc:description/>
  <cp:lastModifiedBy>HP</cp:lastModifiedBy>
  <cp:revision>182</cp:revision>
  <cp:lastPrinted>2020-03-20T18:35:00Z</cp:lastPrinted>
  <dcterms:created xsi:type="dcterms:W3CDTF">2020-03-20T18:17:00Z</dcterms:created>
  <dcterms:modified xsi:type="dcterms:W3CDTF">2020-09-06T19:10:00Z</dcterms:modified>
</cp:coreProperties>
</file>